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C6FAF" w14:textId="77777777" w:rsidR="00703571" w:rsidRPr="00417FF4" w:rsidRDefault="00703571" w:rsidP="008F4CBA">
      <w:pPr>
        <w:spacing w:after="0"/>
        <w:jc w:val="center"/>
        <w:rPr>
          <w:b/>
        </w:rPr>
      </w:pPr>
      <w:r w:rsidRPr="00417FF4">
        <w:rPr>
          <w:b/>
        </w:rPr>
        <w:t>Annual Meeting</w:t>
      </w:r>
    </w:p>
    <w:p w14:paraId="62D55554" w14:textId="46BFA923" w:rsidR="00703571" w:rsidRPr="00417FF4" w:rsidRDefault="00703571" w:rsidP="008F4CBA">
      <w:pPr>
        <w:spacing w:after="80"/>
        <w:jc w:val="center"/>
        <w:rPr>
          <w:b/>
        </w:rPr>
      </w:pPr>
      <w:r w:rsidRPr="00417FF4">
        <w:rPr>
          <w:b/>
        </w:rPr>
        <w:t xml:space="preserve">Multistate Project </w:t>
      </w:r>
      <w:r w:rsidR="00FE299E" w:rsidRPr="00417FF4">
        <w:rPr>
          <w:b/>
        </w:rPr>
        <w:t>NE</w:t>
      </w:r>
      <w:r w:rsidR="00575734">
        <w:rPr>
          <w:b/>
        </w:rPr>
        <w:t>22</w:t>
      </w:r>
      <w:r w:rsidR="00FE299E" w:rsidRPr="00417FF4">
        <w:rPr>
          <w:b/>
        </w:rPr>
        <w:t>27</w:t>
      </w:r>
      <w:r w:rsidRPr="00417FF4">
        <w:rPr>
          <w:b/>
        </w:rPr>
        <w:t xml:space="preserve">: </w:t>
      </w:r>
      <w:r w:rsidR="00575734" w:rsidRPr="00575734">
        <w:rPr>
          <w:b/>
        </w:rPr>
        <w:t>Contribution of Ovarian Function, Uterine Receptivity, and Embryo Quality to Pregnancy Success in Ruminants</w:t>
      </w:r>
    </w:p>
    <w:p w14:paraId="2D375FAB" w14:textId="2F704A31" w:rsidR="005A26BC" w:rsidRPr="00417FF4" w:rsidRDefault="00AC5399" w:rsidP="008F4CBA">
      <w:pPr>
        <w:spacing w:after="80"/>
        <w:jc w:val="center"/>
        <w:rPr>
          <w:b/>
          <w:color w:val="000000" w:themeColor="text1"/>
        </w:rPr>
      </w:pPr>
      <w:r w:rsidRPr="00417FF4">
        <w:rPr>
          <w:color w:val="000000" w:themeColor="text1"/>
        </w:rPr>
        <w:t>May 1</w:t>
      </w:r>
      <w:r w:rsidR="00575734">
        <w:rPr>
          <w:color w:val="000000" w:themeColor="text1"/>
        </w:rPr>
        <w:t>6</w:t>
      </w:r>
      <w:r w:rsidRPr="00417FF4">
        <w:rPr>
          <w:color w:val="000000" w:themeColor="text1"/>
        </w:rPr>
        <w:t>th &amp; 1</w:t>
      </w:r>
      <w:r w:rsidR="00575734">
        <w:rPr>
          <w:color w:val="000000" w:themeColor="text1"/>
        </w:rPr>
        <w:t>7</w:t>
      </w:r>
      <w:r w:rsidRPr="00417FF4">
        <w:rPr>
          <w:color w:val="000000" w:themeColor="text1"/>
        </w:rPr>
        <w:t>th</w:t>
      </w:r>
      <w:r w:rsidR="003D2028" w:rsidRPr="00417FF4">
        <w:rPr>
          <w:color w:val="000000" w:themeColor="text1"/>
        </w:rPr>
        <w:t>, 202</w:t>
      </w:r>
      <w:r w:rsidR="00575734">
        <w:rPr>
          <w:color w:val="000000" w:themeColor="text1"/>
        </w:rPr>
        <w:t>3</w:t>
      </w:r>
    </w:p>
    <w:p w14:paraId="405DE908" w14:textId="0871211E" w:rsidR="000049BD" w:rsidRPr="00417FF4" w:rsidRDefault="00703571" w:rsidP="008F4CBA">
      <w:pPr>
        <w:spacing w:after="80"/>
        <w:jc w:val="center"/>
        <w:rPr>
          <w:b/>
        </w:rPr>
      </w:pPr>
      <w:r w:rsidRPr="00417FF4">
        <w:rPr>
          <w:b/>
        </w:rPr>
        <w:t>AGENDA</w:t>
      </w:r>
    </w:p>
    <w:p w14:paraId="0C0D016A" w14:textId="003BE8B1" w:rsidR="00497E76" w:rsidRPr="00417FF4" w:rsidRDefault="00497E76" w:rsidP="008F4CBA">
      <w:pPr>
        <w:spacing w:after="0" w:line="240" w:lineRule="auto"/>
        <w:rPr>
          <w:b/>
          <w:u w:val="single"/>
        </w:rPr>
      </w:pPr>
    </w:p>
    <w:p w14:paraId="155A8D2B" w14:textId="35D677A7" w:rsidR="00AC5399" w:rsidRPr="00417FF4" w:rsidRDefault="00575734" w:rsidP="008F4CBA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L</w:t>
      </w:r>
      <w:r w:rsidR="00AC5399" w:rsidRPr="00417FF4">
        <w:rPr>
          <w:b/>
          <w:u w:val="single"/>
        </w:rPr>
        <w:t>ocation</w:t>
      </w:r>
    </w:p>
    <w:p w14:paraId="6605E412" w14:textId="77777777" w:rsidR="00AC5399" w:rsidRPr="00417FF4" w:rsidRDefault="00AC5399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34F9A6EC" w14:textId="2DC65DAD" w:rsidR="00AC5399" w:rsidRPr="00417FF4" w:rsidRDefault="00AC5399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417FF4">
        <w:rPr>
          <w:rFonts w:ascii="Arial" w:hAnsi="Arial" w:cs="Arial"/>
          <w:sz w:val="24"/>
          <w:szCs w:val="24"/>
        </w:rPr>
        <w:t xml:space="preserve">Department of </w:t>
      </w:r>
      <w:r w:rsidR="00F04EE3">
        <w:rPr>
          <w:rFonts w:ascii="Arial" w:hAnsi="Arial" w:cs="Arial"/>
          <w:sz w:val="24"/>
          <w:szCs w:val="24"/>
        </w:rPr>
        <w:t>Animal</w:t>
      </w:r>
      <w:r w:rsidR="00E35FBB">
        <w:rPr>
          <w:rFonts w:ascii="Arial" w:hAnsi="Arial" w:cs="Arial"/>
          <w:sz w:val="24"/>
          <w:szCs w:val="24"/>
        </w:rPr>
        <w:t xml:space="preserve"> Sciences</w:t>
      </w:r>
    </w:p>
    <w:p w14:paraId="68858C04" w14:textId="00AD41EE" w:rsidR="00AC5399" w:rsidRPr="00417FF4" w:rsidRDefault="00E35FBB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enn </w:t>
      </w:r>
      <w:r w:rsidR="00AC5399" w:rsidRPr="00417FF4">
        <w:rPr>
          <w:rFonts w:ascii="Arial" w:hAnsi="Arial" w:cs="Arial"/>
          <w:sz w:val="24"/>
          <w:szCs w:val="24"/>
        </w:rPr>
        <w:t>State University</w:t>
      </w:r>
    </w:p>
    <w:p w14:paraId="6A978937" w14:textId="111215E6" w:rsidR="00E35FBB" w:rsidRDefault="00E35FBB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E35FBB">
        <w:rPr>
          <w:rFonts w:ascii="Arial" w:hAnsi="Arial" w:cs="Arial"/>
          <w:sz w:val="24"/>
          <w:szCs w:val="24"/>
        </w:rPr>
        <w:t>10</w:t>
      </w:r>
      <w:r w:rsidR="00F04EE3">
        <w:rPr>
          <w:rFonts w:ascii="Arial" w:hAnsi="Arial" w:cs="Arial"/>
          <w:sz w:val="24"/>
          <w:szCs w:val="24"/>
        </w:rPr>
        <w:t>6</w:t>
      </w:r>
      <w:r w:rsidRPr="00E35FBB">
        <w:rPr>
          <w:rFonts w:ascii="Arial" w:hAnsi="Arial" w:cs="Arial"/>
          <w:sz w:val="24"/>
          <w:szCs w:val="24"/>
        </w:rPr>
        <w:t xml:space="preserve"> Animal</w:t>
      </w:r>
      <w:r w:rsidR="00F04EE3">
        <w:rPr>
          <w:rFonts w:ascii="Arial" w:hAnsi="Arial" w:cs="Arial"/>
          <w:sz w:val="24"/>
          <w:szCs w:val="24"/>
        </w:rPr>
        <w:t>,</w:t>
      </w:r>
      <w:r w:rsidR="00140748">
        <w:rPr>
          <w:rFonts w:ascii="Arial" w:hAnsi="Arial" w:cs="Arial"/>
          <w:sz w:val="24"/>
          <w:szCs w:val="24"/>
        </w:rPr>
        <w:t xml:space="preserve"> </w:t>
      </w:r>
      <w:r w:rsidRPr="00E35FBB">
        <w:rPr>
          <w:rFonts w:ascii="Arial" w:hAnsi="Arial" w:cs="Arial"/>
          <w:sz w:val="24"/>
          <w:szCs w:val="24"/>
        </w:rPr>
        <w:t xml:space="preserve">Veterinary and Biomedical Sciences Building, </w:t>
      </w:r>
    </w:p>
    <w:p w14:paraId="52378FF9" w14:textId="69B1F1D6" w:rsidR="00AC5399" w:rsidRPr="00417FF4" w:rsidRDefault="00E35FBB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E35FBB">
        <w:rPr>
          <w:rFonts w:ascii="Arial" w:hAnsi="Arial" w:cs="Arial"/>
          <w:sz w:val="24"/>
          <w:szCs w:val="24"/>
        </w:rPr>
        <w:t>Shortlidge Rd, State College, PA 16803</w:t>
      </w:r>
    </w:p>
    <w:p w14:paraId="1BFC4ADF" w14:textId="77777777" w:rsidR="00AC5399" w:rsidRPr="00E35FBB" w:rsidRDefault="00AC5399" w:rsidP="008F4CBA">
      <w:pPr>
        <w:spacing w:after="0" w:line="240" w:lineRule="auto"/>
        <w:rPr>
          <w:rFonts w:eastAsiaTheme="minorHAnsi"/>
        </w:rPr>
      </w:pPr>
    </w:p>
    <w:p w14:paraId="212B2148" w14:textId="77777777" w:rsidR="00903C3E" w:rsidRPr="00417FF4" w:rsidRDefault="00903C3E" w:rsidP="008F4CBA">
      <w:pPr>
        <w:spacing w:after="0" w:line="240" w:lineRule="auto"/>
      </w:pPr>
    </w:p>
    <w:p w14:paraId="69FBE7D1" w14:textId="7AE6654D" w:rsidR="00E61D81" w:rsidRPr="00417FF4" w:rsidRDefault="00DA183D" w:rsidP="008F4CBA">
      <w:pPr>
        <w:spacing w:after="120" w:line="240" w:lineRule="auto"/>
        <w:rPr>
          <w:b/>
          <w:u w:val="single"/>
        </w:rPr>
      </w:pPr>
      <w:r w:rsidRPr="00417FF4">
        <w:rPr>
          <w:b/>
          <w:u w:val="single"/>
        </w:rPr>
        <w:t>T</w:t>
      </w:r>
      <w:r w:rsidR="003611BB" w:rsidRPr="00417FF4">
        <w:rPr>
          <w:b/>
          <w:u w:val="single"/>
        </w:rPr>
        <w:t>u</w:t>
      </w:r>
      <w:r w:rsidR="00AC5399" w:rsidRPr="00417FF4">
        <w:rPr>
          <w:b/>
          <w:u w:val="single"/>
        </w:rPr>
        <w:t>e</w:t>
      </w:r>
      <w:r w:rsidR="003611BB" w:rsidRPr="00417FF4">
        <w:rPr>
          <w:b/>
          <w:u w:val="single"/>
        </w:rPr>
        <w:t xml:space="preserve">sday </w:t>
      </w:r>
      <w:r w:rsidR="00AC5399" w:rsidRPr="00417FF4">
        <w:rPr>
          <w:b/>
          <w:u w:val="single"/>
        </w:rPr>
        <w:t xml:space="preserve">May </w:t>
      </w:r>
      <w:r w:rsidR="003611BB" w:rsidRPr="00417FF4">
        <w:rPr>
          <w:b/>
          <w:u w:val="single"/>
        </w:rPr>
        <w:t>1</w:t>
      </w:r>
      <w:r w:rsidR="00711907">
        <w:rPr>
          <w:b/>
          <w:u w:val="single"/>
        </w:rPr>
        <w:t>6</w:t>
      </w:r>
      <w:r w:rsidR="00711907" w:rsidRPr="00711907">
        <w:rPr>
          <w:b/>
          <w:u w:val="single"/>
          <w:vertAlign w:val="superscript"/>
        </w:rPr>
        <w:t>th</w:t>
      </w:r>
      <w:r w:rsidRPr="00417FF4">
        <w:rPr>
          <w:b/>
          <w:u w:val="single"/>
        </w:rPr>
        <w:t>, 20</w:t>
      </w:r>
      <w:r w:rsidR="003611BB" w:rsidRPr="00417FF4">
        <w:rPr>
          <w:b/>
          <w:u w:val="single"/>
        </w:rPr>
        <w:t>2</w:t>
      </w:r>
      <w:r w:rsidR="00711907">
        <w:rPr>
          <w:b/>
          <w:u w:val="single"/>
        </w:rPr>
        <w:t>3</w:t>
      </w:r>
      <w:r w:rsidR="007F16C2" w:rsidRPr="00417FF4">
        <w:rPr>
          <w:b/>
          <w:u w:val="single"/>
        </w:rPr>
        <w:t xml:space="preserve"> </w:t>
      </w:r>
    </w:p>
    <w:p w14:paraId="518DC1CB" w14:textId="2E55B02C" w:rsidR="003611BB" w:rsidRPr="00417FF4" w:rsidRDefault="00FE70EB" w:rsidP="008F4CBA">
      <w:pPr>
        <w:pStyle w:val="ListParagraph"/>
        <w:spacing w:line="360" w:lineRule="auto"/>
        <w:ind w:left="0"/>
      </w:pPr>
      <w:r>
        <w:t xml:space="preserve">  </w:t>
      </w:r>
      <w:r w:rsidR="003611BB" w:rsidRPr="00417FF4">
        <w:t>9:00</w:t>
      </w:r>
      <w:r w:rsidR="003611BB" w:rsidRPr="00417FF4">
        <w:tab/>
        <w:t>Gather</w:t>
      </w:r>
      <w:r w:rsidR="003611BB" w:rsidRPr="00417FF4">
        <w:tab/>
      </w:r>
    </w:p>
    <w:p w14:paraId="465062A9" w14:textId="02E47C37" w:rsidR="003611BB" w:rsidRPr="00417FF4" w:rsidRDefault="00FE70EB" w:rsidP="008F4CBA">
      <w:pPr>
        <w:pStyle w:val="ListParagraph"/>
        <w:spacing w:line="360" w:lineRule="auto"/>
        <w:ind w:left="0"/>
      </w:pPr>
      <w:r>
        <w:t xml:space="preserve">  </w:t>
      </w:r>
      <w:r w:rsidR="003611BB" w:rsidRPr="00417FF4">
        <w:t>9:05</w:t>
      </w:r>
      <w:r w:rsidR="003611BB" w:rsidRPr="00417FF4">
        <w:tab/>
      </w:r>
      <w:r w:rsidR="00941971" w:rsidRPr="00417FF4">
        <w:t xml:space="preserve">Group business </w:t>
      </w:r>
      <w:r w:rsidR="00AC5399" w:rsidRPr="00417FF4">
        <w:t>and meeting plan</w:t>
      </w:r>
      <w:r w:rsidR="00DC7724">
        <w:t xml:space="preserve"> –</w:t>
      </w:r>
      <w:r w:rsidR="005562D0">
        <w:t xml:space="preserve"> </w:t>
      </w:r>
      <w:r w:rsidR="00DC7724">
        <w:t>David Towson</w:t>
      </w:r>
      <w:r w:rsidR="00D54A84">
        <w:t>, University of Rhode island</w:t>
      </w:r>
      <w:r w:rsidR="00DC7724">
        <w:t xml:space="preserve"> </w:t>
      </w:r>
    </w:p>
    <w:p w14:paraId="28644661" w14:textId="27C446B6" w:rsidR="00AC5399" w:rsidRPr="00417FF4" w:rsidRDefault="00FE70EB" w:rsidP="008F4CBA">
      <w:pPr>
        <w:pStyle w:val="ListParagraph"/>
        <w:spacing w:line="360" w:lineRule="auto"/>
        <w:ind w:left="0"/>
      </w:pPr>
      <w:r>
        <w:t xml:space="preserve">  </w:t>
      </w:r>
      <w:r w:rsidR="00AC5399" w:rsidRPr="00417FF4">
        <w:t>9:</w:t>
      </w:r>
      <w:r w:rsidR="008F0E33">
        <w:t>25</w:t>
      </w:r>
      <w:r w:rsidR="00AC5399" w:rsidRPr="00417FF4">
        <w:t xml:space="preserve">  Station report #1</w:t>
      </w:r>
      <w:r w:rsidR="00683863">
        <w:t xml:space="preserve"> – </w:t>
      </w:r>
      <w:r w:rsidR="00425EC9">
        <w:t xml:space="preserve">Aileen Keating, Iowa State University </w:t>
      </w:r>
    </w:p>
    <w:p w14:paraId="4DEB1C8A" w14:textId="43569928" w:rsidR="003611BB" w:rsidRPr="00417FF4" w:rsidRDefault="009258C3" w:rsidP="008F4CBA">
      <w:pPr>
        <w:pStyle w:val="ListParagraph"/>
        <w:spacing w:line="360" w:lineRule="auto"/>
        <w:ind w:left="0"/>
      </w:pPr>
      <w:r>
        <w:t xml:space="preserve">  </w:t>
      </w:r>
      <w:r w:rsidR="001A3623">
        <w:t>9</w:t>
      </w:r>
      <w:r w:rsidR="003611BB" w:rsidRPr="00417FF4">
        <w:t>:</w:t>
      </w:r>
      <w:r w:rsidR="008F0E33">
        <w:t>50</w:t>
      </w:r>
      <w:r w:rsidR="003611BB" w:rsidRPr="00417FF4">
        <w:tab/>
      </w:r>
      <w:r w:rsidR="00AC5399" w:rsidRPr="00417FF4">
        <w:t>Station report #2</w:t>
      </w:r>
      <w:r w:rsidR="00683863">
        <w:t xml:space="preserve"> – </w:t>
      </w:r>
      <w:r w:rsidR="00425EC9">
        <w:t xml:space="preserve">Jennifer </w:t>
      </w:r>
      <w:r w:rsidR="003816F2">
        <w:t>W</w:t>
      </w:r>
      <w:r w:rsidR="00425EC9">
        <w:t>ood, University of Nebraska</w:t>
      </w:r>
    </w:p>
    <w:p w14:paraId="4FB2A8BB" w14:textId="7B326BDD" w:rsidR="003611BB" w:rsidRPr="00417FF4" w:rsidRDefault="003611BB" w:rsidP="008F4CBA">
      <w:pPr>
        <w:pStyle w:val="ListParagraph"/>
        <w:spacing w:line="360" w:lineRule="auto"/>
        <w:ind w:left="0"/>
      </w:pPr>
      <w:r w:rsidRPr="00417FF4">
        <w:t>10:</w:t>
      </w:r>
      <w:r w:rsidR="009258C3">
        <w:t>1</w:t>
      </w:r>
      <w:r w:rsidR="001A3623">
        <w:t>5</w:t>
      </w:r>
      <w:r w:rsidRPr="00417FF4">
        <w:tab/>
      </w:r>
      <w:r w:rsidR="00AC5399" w:rsidRPr="00417FF4">
        <w:t>Station report #3</w:t>
      </w:r>
      <w:r w:rsidR="00683863">
        <w:t xml:space="preserve"> – </w:t>
      </w:r>
      <w:r w:rsidR="00776DD0">
        <w:t>Athena Ren, Cornell University</w:t>
      </w:r>
    </w:p>
    <w:p w14:paraId="198D89D1" w14:textId="77777777" w:rsidR="0062447E" w:rsidRDefault="0062447E" w:rsidP="008F4CBA">
      <w:pPr>
        <w:pStyle w:val="ListParagraph"/>
        <w:spacing w:line="360" w:lineRule="auto"/>
        <w:ind w:left="0"/>
      </w:pPr>
    </w:p>
    <w:p w14:paraId="43A49E27" w14:textId="2F5CE36D" w:rsidR="00AC5399" w:rsidRDefault="003611BB" w:rsidP="0062447E">
      <w:pPr>
        <w:pStyle w:val="ListParagraph"/>
        <w:spacing w:after="0" w:line="360" w:lineRule="auto"/>
        <w:ind w:left="0"/>
      </w:pPr>
      <w:r w:rsidRPr="00417FF4">
        <w:t>1</w:t>
      </w:r>
      <w:r w:rsidR="009258C3">
        <w:t>0</w:t>
      </w:r>
      <w:r w:rsidRPr="00417FF4">
        <w:t>:</w:t>
      </w:r>
      <w:r w:rsidR="001A3623">
        <w:t>4</w:t>
      </w:r>
      <w:r w:rsidR="007A66F6">
        <w:t>0</w:t>
      </w:r>
      <w:r w:rsidRPr="00417FF4">
        <w:tab/>
      </w:r>
      <w:r w:rsidR="00AC5399" w:rsidRPr="00417FF4">
        <w:t>Break</w:t>
      </w:r>
    </w:p>
    <w:p w14:paraId="5E7C0479" w14:textId="77777777" w:rsidR="0062447E" w:rsidRPr="00417FF4" w:rsidRDefault="0062447E" w:rsidP="0062447E">
      <w:pPr>
        <w:pStyle w:val="ListParagraph"/>
        <w:spacing w:after="0" w:line="360" w:lineRule="auto"/>
        <w:ind w:left="0"/>
      </w:pPr>
    </w:p>
    <w:p w14:paraId="438DB797" w14:textId="48A26342" w:rsidR="00683863" w:rsidRPr="00417FF4" w:rsidRDefault="003611BB" w:rsidP="00776DD0">
      <w:r w:rsidRPr="00417FF4">
        <w:t>11:</w:t>
      </w:r>
      <w:r w:rsidR="009258C3">
        <w:t>0</w:t>
      </w:r>
      <w:r w:rsidRPr="00417FF4">
        <w:t>0</w:t>
      </w:r>
      <w:r w:rsidRPr="00417FF4">
        <w:tab/>
      </w:r>
      <w:r w:rsidR="00AC5399" w:rsidRPr="00417FF4">
        <w:t>Station report #4</w:t>
      </w:r>
      <w:r w:rsidR="00683863">
        <w:t xml:space="preserve"> – </w:t>
      </w:r>
      <w:r w:rsidR="00776DD0">
        <w:t xml:space="preserve">Amanda Patterson, University of Missouri </w:t>
      </w:r>
    </w:p>
    <w:p w14:paraId="14C9490D" w14:textId="5B1EF5B2" w:rsidR="003611BB" w:rsidRPr="00421B89" w:rsidRDefault="003611BB" w:rsidP="008F4CBA">
      <w:pPr>
        <w:pStyle w:val="ListParagraph"/>
        <w:spacing w:line="360" w:lineRule="auto"/>
        <w:ind w:left="0"/>
      </w:pPr>
      <w:r w:rsidRPr="001A3623">
        <w:t>11:</w:t>
      </w:r>
      <w:r w:rsidR="003816F2">
        <w:t>25</w:t>
      </w:r>
      <w:r w:rsidRPr="001A3623">
        <w:tab/>
      </w:r>
      <w:r w:rsidR="00AC5399" w:rsidRPr="001A3623">
        <w:t>Station report #5</w:t>
      </w:r>
      <w:r w:rsidR="00683863" w:rsidRPr="001A3623">
        <w:t xml:space="preserve"> – </w:t>
      </w:r>
      <w:r w:rsidR="00776DD0">
        <w:t xml:space="preserve">Daniel Matthews, University of Tennessee </w:t>
      </w:r>
    </w:p>
    <w:p w14:paraId="4A6AE894" w14:textId="77777777" w:rsidR="0062447E" w:rsidRDefault="0062447E" w:rsidP="008F4CBA">
      <w:pPr>
        <w:pStyle w:val="ListParagraph"/>
        <w:spacing w:line="360" w:lineRule="auto"/>
        <w:ind w:left="0"/>
      </w:pPr>
    </w:p>
    <w:p w14:paraId="71BBEB25" w14:textId="326B482A" w:rsidR="00941971" w:rsidRPr="00417FF4" w:rsidRDefault="003816F2" w:rsidP="008F4CBA">
      <w:pPr>
        <w:pStyle w:val="ListParagraph"/>
        <w:spacing w:line="360" w:lineRule="auto"/>
        <w:ind w:left="0"/>
      </w:pPr>
      <w:r>
        <w:t>11:5</w:t>
      </w:r>
      <w:r w:rsidR="003611BB" w:rsidRPr="00417FF4">
        <w:t>0</w:t>
      </w:r>
      <w:r w:rsidR="003611BB" w:rsidRPr="00417FF4">
        <w:tab/>
        <w:t>Adjourn</w:t>
      </w:r>
      <w:r w:rsidR="00F04EE3">
        <w:t xml:space="preserve"> – Box lunches to be provided. Walk through the Penn State Arboretum. </w:t>
      </w:r>
    </w:p>
    <w:p w14:paraId="1CEEE12E" w14:textId="77777777" w:rsidR="0062447E" w:rsidRDefault="0062447E" w:rsidP="008F4CBA">
      <w:pPr>
        <w:pStyle w:val="ListParagraph"/>
        <w:spacing w:line="360" w:lineRule="auto"/>
        <w:ind w:left="0"/>
      </w:pPr>
    </w:p>
    <w:p w14:paraId="5138D045" w14:textId="02694E56" w:rsidR="00941971" w:rsidRPr="00417FF4" w:rsidRDefault="00941971" w:rsidP="008F4CBA">
      <w:pPr>
        <w:pStyle w:val="ListParagraph"/>
        <w:spacing w:line="360" w:lineRule="auto"/>
        <w:ind w:left="0"/>
      </w:pPr>
      <w:r w:rsidRPr="00417FF4">
        <w:t xml:space="preserve"> </w:t>
      </w:r>
      <w:r w:rsidR="002202F2" w:rsidRPr="00417FF4">
        <w:t>1</w:t>
      </w:r>
      <w:r w:rsidRPr="00417FF4">
        <w:t>:30    Station report #</w:t>
      </w:r>
      <w:r w:rsidR="007A66F6">
        <w:t>6</w:t>
      </w:r>
      <w:r w:rsidR="00683863">
        <w:t xml:space="preserve"> </w:t>
      </w:r>
      <w:r w:rsidR="00E323F0">
        <w:t>–</w:t>
      </w:r>
      <w:r w:rsidR="00683863">
        <w:t xml:space="preserve"> </w:t>
      </w:r>
      <w:r w:rsidR="00776DD0">
        <w:t>Alan Ealy, Virginia Tech</w:t>
      </w:r>
    </w:p>
    <w:p w14:paraId="0B9ABB37" w14:textId="61A53A81" w:rsidR="00941971" w:rsidRPr="00417FF4" w:rsidRDefault="002202F2" w:rsidP="00BE5F80">
      <w:pPr>
        <w:pStyle w:val="ListParagraph"/>
        <w:spacing w:line="360" w:lineRule="auto"/>
        <w:ind w:hanging="720"/>
      </w:pPr>
      <w:r w:rsidRPr="00417FF4">
        <w:t xml:space="preserve"> </w:t>
      </w:r>
      <w:r w:rsidR="007A66F6">
        <w:t>1</w:t>
      </w:r>
      <w:r w:rsidR="00941971" w:rsidRPr="00417FF4">
        <w:t>:</w:t>
      </w:r>
      <w:r w:rsidR="007A66F6">
        <w:t>55</w:t>
      </w:r>
      <w:r w:rsidR="00941971" w:rsidRPr="00417FF4">
        <w:tab/>
        <w:t>Station report #</w:t>
      </w:r>
      <w:r w:rsidR="007A66F6">
        <w:t>7</w:t>
      </w:r>
      <w:r w:rsidR="00E323F0">
        <w:t xml:space="preserve"> – </w:t>
      </w:r>
      <w:r w:rsidR="00BE5F80" w:rsidRPr="00417FF4">
        <w:t>Discussion of 2022 Online Repro Course</w:t>
      </w:r>
      <w:r w:rsidR="00BE5F80">
        <w:t xml:space="preserve"> – all, Alan Ealy leads</w:t>
      </w:r>
    </w:p>
    <w:p w14:paraId="511CA52F" w14:textId="77777777" w:rsidR="0062447E" w:rsidRDefault="0062447E" w:rsidP="008F4CBA">
      <w:pPr>
        <w:pStyle w:val="ListParagraph"/>
        <w:spacing w:line="360" w:lineRule="auto"/>
        <w:ind w:left="0"/>
      </w:pPr>
    </w:p>
    <w:p w14:paraId="6AF1DB56" w14:textId="55C72D37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t xml:space="preserve"> 2</w:t>
      </w:r>
      <w:r w:rsidR="00941971" w:rsidRPr="00417FF4">
        <w:t>:</w:t>
      </w:r>
      <w:r w:rsidR="007A66F6">
        <w:t>2</w:t>
      </w:r>
      <w:r w:rsidR="00941971" w:rsidRPr="00417FF4">
        <w:t>0</w:t>
      </w:r>
      <w:r w:rsidR="00941971" w:rsidRPr="00417FF4">
        <w:tab/>
        <w:t>Break</w:t>
      </w:r>
      <w:r w:rsidR="00F04EE3">
        <w:t xml:space="preserve"> The Creamery is next door!</w:t>
      </w:r>
    </w:p>
    <w:p w14:paraId="55510686" w14:textId="77777777" w:rsidR="0062447E" w:rsidRDefault="0062447E" w:rsidP="008F4CBA">
      <w:pPr>
        <w:pStyle w:val="ListParagraph"/>
        <w:spacing w:line="360" w:lineRule="auto"/>
        <w:ind w:left="0"/>
      </w:pPr>
    </w:p>
    <w:p w14:paraId="5B7870B8" w14:textId="52F9D444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t xml:space="preserve"> </w:t>
      </w:r>
      <w:r w:rsidR="007A66F6">
        <w:t>2</w:t>
      </w:r>
      <w:r w:rsidR="00941971" w:rsidRPr="00417FF4">
        <w:t>:</w:t>
      </w:r>
      <w:r w:rsidR="007A66F6">
        <w:t>40</w:t>
      </w:r>
      <w:r w:rsidR="00941971" w:rsidRPr="00417FF4">
        <w:tab/>
        <w:t>Station report #</w:t>
      </w:r>
      <w:r w:rsidR="007A66F6">
        <w:t>8</w:t>
      </w:r>
      <w:r w:rsidR="00E323F0">
        <w:t xml:space="preserve"> – </w:t>
      </w:r>
      <w:r w:rsidR="00776DD0">
        <w:t>Sarah Moorey, University of Tennessee</w:t>
      </w:r>
    </w:p>
    <w:p w14:paraId="36893410" w14:textId="39ADB787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lastRenderedPageBreak/>
        <w:t xml:space="preserve"> </w:t>
      </w:r>
      <w:r w:rsidR="007A66F6">
        <w:t>3</w:t>
      </w:r>
      <w:r w:rsidR="00941971" w:rsidRPr="00417FF4">
        <w:t>:0</w:t>
      </w:r>
      <w:r w:rsidR="007A66F6">
        <w:t>5</w:t>
      </w:r>
      <w:r w:rsidR="00941971" w:rsidRPr="00417FF4">
        <w:tab/>
        <w:t>Station report #</w:t>
      </w:r>
      <w:r w:rsidR="007A66F6">
        <w:t>9</w:t>
      </w:r>
      <w:r w:rsidR="00E323F0">
        <w:t xml:space="preserve"> – </w:t>
      </w:r>
      <w:r w:rsidR="0062447E">
        <w:t>Bishop Cecily, Oregon State University</w:t>
      </w:r>
    </w:p>
    <w:p w14:paraId="489F0EE5" w14:textId="04280E9F" w:rsidR="00941971" w:rsidRPr="00D54A84" w:rsidRDefault="002202F2" w:rsidP="008F4CBA">
      <w:pPr>
        <w:pStyle w:val="ListParagraph"/>
        <w:spacing w:line="360" w:lineRule="auto"/>
        <w:ind w:left="0"/>
      </w:pPr>
      <w:r w:rsidRPr="00D54A84">
        <w:t xml:space="preserve"> 3</w:t>
      </w:r>
      <w:r w:rsidR="00941971" w:rsidRPr="00D54A84">
        <w:t>:</w:t>
      </w:r>
      <w:r w:rsidR="007A66F6" w:rsidRPr="00D54A84">
        <w:t>20</w:t>
      </w:r>
      <w:r w:rsidR="00941971" w:rsidRPr="00D54A84">
        <w:tab/>
      </w:r>
      <w:r w:rsidRPr="00D54A84">
        <w:t>Station report #1</w:t>
      </w:r>
      <w:r w:rsidR="007A66F6" w:rsidRPr="00D54A84">
        <w:t>0</w:t>
      </w:r>
      <w:r w:rsidR="00E323F0" w:rsidRPr="00D54A84">
        <w:t xml:space="preserve"> – </w:t>
      </w:r>
      <w:r w:rsidR="0062447E" w:rsidRPr="00D54A84">
        <w:t>Alvaro Garcia Guerra, Ohio State University</w:t>
      </w:r>
    </w:p>
    <w:p w14:paraId="2D456C5A" w14:textId="737B70D9" w:rsidR="00B447FD" w:rsidRDefault="0003341B" w:rsidP="008F4CBA">
      <w:pPr>
        <w:pStyle w:val="ListParagraph"/>
        <w:spacing w:line="360" w:lineRule="auto"/>
        <w:ind w:left="0"/>
      </w:pPr>
      <w:r w:rsidRPr="00314978">
        <w:t xml:space="preserve"> </w:t>
      </w:r>
      <w:r w:rsidR="007A66F6">
        <w:t>3</w:t>
      </w:r>
      <w:r w:rsidR="002202F2" w:rsidRPr="00417FF4">
        <w:t>:</w:t>
      </w:r>
      <w:r w:rsidR="00B447FD">
        <w:t>40</w:t>
      </w:r>
      <w:r w:rsidR="002202F2" w:rsidRPr="00417FF4">
        <w:t xml:space="preserve"> </w:t>
      </w:r>
      <w:r w:rsidR="00B447FD">
        <w:t xml:space="preserve"> </w:t>
      </w:r>
      <w:r w:rsidR="00B447FD">
        <w:tab/>
        <w:t>Station report #</w:t>
      </w:r>
      <w:r w:rsidR="00BE5F80">
        <w:t>?</w:t>
      </w:r>
      <w:r w:rsidR="00314978">
        <w:t xml:space="preserve"> – finish previous if behind schedule or first report from Day 2</w:t>
      </w:r>
    </w:p>
    <w:p w14:paraId="1CEBA579" w14:textId="26411611" w:rsidR="002202F2" w:rsidRDefault="00B447FD" w:rsidP="008F4CBA">
      <w:pPr>
        <w:pStyle w:val="ListParagraph"/>
        <w:spacing w:line="360" w:lineRule="auto"/>
        <w:ind w:left="0"/>
      </w:pPr>
      <w:r>
        <w:t xml:space="preserve"> 4:00    </w:t>
      </w:r>
      <w:r w:rsidR="009258C3" w:rsidRPr="00417FF4">
        <w:t>First day summary</w:t>
      </w:r>
    </w:p>
    <w:p w14:paraId="55D12262" w14:textId="3E16D605" w:rsidR="00F04EE3" w:rsidRPr="00417FF4" w:rsidRDefault="00F04EE3" w:rsidP="008F4CBA">
      <w:pPr>
        <w:pStyle w:val="ListParagraph"/>
        <w:spacing w:line="360" w:lineRule="auto"/>
        <w:ind w:left="0"/>
      </w:pPr>
      <w:r>
        <w:t>Evening: Group Dinner Location and arrangements to be announced soon</w:t>
      </w:r>
    </w:p>
    <w:p w14:paraId="7A0D8C08" w14:textId="685B101C" w:rsidR="00C06333" w:rsidRPr="00417FF4" w:rsidRDefault="00FE70EB" w:rsidP="00CC0B5D">
      <w:pPr>
        <w:spacing w:after="80"/>
        <w:rPr>
          <w:b/>
          <w:u w:val="single"/>
        </w:rPr>
      </w:pPr>
      <w:r>
        <w:rPr>
          <w:b/>
          <w:u w:val="single"/>
        </w:rPr>
        <w:t>Wednes</w:t>
      </w:r>
      <w:r w:rsidR="003611BB" w:rsidRPr="00417FF4">
        <w:rPr>
          <w:b/>
          <w:u w:val="single"/>
        </w:rPr>
        <w:t xml:space="preserve">day </w:t>
      </w:r>
      <w:r>
        <w:rPr>
          <w:b/>
          <w:u w:val="single"/>
        </w:rPr>
        <w:t>May</w:t>
      </w:r>
      <w:r w:rsidR="003611BB" w:rsidRPr="00417FF4">
        <w:rPr>
          <w:b/>
          <w:u w:val="single"/>
        </w:rPr>
        <w:t xml:space="preserve"> 1</w:t>
      </w:r>
      <w:r w:rsidR="00711907">
        <w:rPr>
          <w:b/>
          <w:u w:val="single"/>
        </w:rPr>
        <w:t>7</w:t>
      </w:r>
      <w:r w:rsidR="00711907" w:rsidRPr="00711907">
        <w:rPr>
          <w:b/>
          <w:u w:val="single"/>
          <w:vertAlign w:val="superscript"/>
        </w:rPr>
        <w:t>th</w:t>
      </w:r>
      <w:r w:rsidR="00533F7B" w:rsidRPr="00417FF4">
        <w:rPr>
          <w:b/>
          <w:u w:val="single"/>
        </w:rPr>
        <w:t>, 20</w:t>
      </w:r>
      <w:r w:rsidR="003611BB" w:rsidRPr="00417FF4">
        <w:rPr>
          <w:b/>
          <w:u w:val="single"/>
        </w:rPr>
        <w:t>2</w:t>
      </w:r>
      <w:r w:rsidR="00711907">
        <w:rPr>
          <w:b/>
          <w:u w:val="single"/>
        </w:rPr>
        <w:t>3</w:t>
      </w:r>
    </w:p>
    <w:p w14:paraId="521BBDF4" w14:textId="01985B0E" w:rsidR="003611BB" w:rsidRPr="00417FF4" w:rsidRDefault="003611BB" w:rsidP="008F4CBA">
      <w:pPr>
        <w:spacing w:after="80" w:line="360" w:lineRule="auto"/>
        <w:ind w:firstLine="86"/>
      </w:pPr>
      <w:r w:rsidRPr="00417FF4">
        <w:t>9:00</w:t>
      </w:r>
      <w:r w:rsidRPr="00417FF4">
        <w:tab/>
        <w:t>Gather and Recap from Tu</w:t>
      </w:r>
      <w:r w:rsidR="00111C94" w:rsidRPr="00417FF4">
        <w:t>e</w:t>
      </w:r>
      <w:r w:rsidRPr="00417FF4">
        <w:t>s</w:t>
      </w:r>
      <w:r w:rsidR="00111C94" w:rsidRPr="00417FF4">
        <w:t>day</w:t>
      </w:r>
      <w:r w:rsidRPr="00417FF4">
        <w:tab/>
      </w:r>
    </w:p>
    <w:p w14:paraId="0D531009" w14:textId="020A8649" w:rsidR="003611BB" w:rsidRPr="00417FF4" w:rsidRDefault="00FE70EB" w:rsidP="008F4CBA">
      <w:pPr>
        <w:spacing w:after="80" w:line="360" w:lineRule="auto"/>
      </w:pPr>
      <w:r>
        <w:t xml:space="preserve"> </w:t>
      </w:r>
      <w:r w:rsidR="003611BB" w:rsidRPr="00417FF4">
        <w:t>9:10</w:t>
      </w:r>
      <w:r w:rsidR="003611BB" w:rsidRPr="00417FF4">
        <w:tab/>
      </w:r>
      <w:r w:rsidR="00BE5F80">
        <w:t>Station Report# 11 - Troy Ott, Penn State University</w:t>
      </w:r>
    </w:p>
    <w:p w14:paraId="469AED4E" w14:textId="3221CD9A" w:rsidR="003611BB" w:rsidRPr="00417FF4" w:rsidRDefault="00FE70EB" w:rsidP="008F4CBA">
      <w:pPr>
        <w:spacing w:after="80" w:line="360" w:lineRule="auto"/>
      </w:pPr>
      <w:r>
        <w:t xml:space="preserve"> </w:t>
      </w:r>
      <w:r w:rsidR="003611BB" w:rsidRPr="00417FF4">
        <w:t>9:</w:t>
      </w:r>
      <w:r w:rsidR="00F77FE0">
        <w:t>3</w:t>
      </w:r>
      <w:r w:rsidR="003611BB" w:rsidRPr="00417FF4">
        <w:t>0</w:t>
      </w:r>
      <w:r>
        <w:t xml:space="preserve">   </w:t>
      </w:r>
      <w:r w:rsidR="003611BB" w:rsidRPr="00417FF4">
        <w:t>Station Report</w:t>
      </w:r>
      <w:r w:rsidR="00111C94" w:rsidRPr="00417FF4">
        <w:t>#1</w:t>
      </w:r>
      <w:r w:rsidR="00D81E63">
        <w:t>2</w:t>
      </w:r>
      <w:r w:rsidR="00CB1930">
        <w:t xml:space="preserve"> - </w:t>
      </w:r>
      <w:r w:rsidR="00744412">
        <w:t xml:space="preserve">Shelly Roads, Virginia Tech </w:t>
      </w:r>
    </w:p>
    <w:p w14:paraId="71C19C96" w14:textId="4FAA8DB1" w:rsidR="0078491A" w:rsidRPr="00417FF4" w:rsidRDefault="00F77FE0" w:rsidP="008F4CBA">
      <w:pPr>
        <w:spacing w:after="80" w:line="360" w:lineRule="auto"/>
      </w:pPr>
      <w:r>
        <w:t xml:space="preserve"> 9</w:t>
      </w:r>
      <w:r w:rsidR="003611BB" w:rsidRPr="00417FF4">
        <w:t>:</w:t>
      </w:r>
      <w:r>
        <w:t>5</w:t>
      </w:r>
      <w:r w:rsidR="00B53D51">
        <w:t>5</w:t>
      </w:r>
      <w:r w:rsidR="003611BB" w:rsidRPr="00417FF4">
        <w:tab/>
      </w:r>
      <w:r w:rsidR="0078491A" w:rsidRPr="00417FF4">
        <w:t>Station Report#1</w:t>
      </w:r>
      <w:r w:rsidR="00D81E63">
        <w:t>3</w:t>
      </w:r>
      <w:r w:rsidR="00421B89">
        <w:t xml:space="preserve"> - </w:t>
      </w:r>
      <w:r w:rsidR="0062447E">
        <w:t>Milo Wiltbank, University of Wisconsin</w:t>
      </w:r>
    </w:p>
    <w:p w14:paraId="07C5B677" w14:textId="36B2802E" w:rsidR="0078491A" w:rsidRPr="00417FF4" w:rsidRDefault="0078491A" w:rsidP="008F4CBA">
      <w:pPr>
        <w:spacing w:after="80" w:line="360" w:lineRule="auto"/>
      </w:pPr>
      <w:r w:rsidRPr="00417FF4">
        <w:t>10:</w:t>
      </w:r>
      <w:r w:rsidR="00B53D51">
        <w:t>2</w:t>
      </w:r>
      <w:r w:rsidRPr="00417FF4">
        <w:t xml:space="preserve">0   Break </w:t>
      </w:r>
      <w:r w:rsidR="00D33C2F">
        <w:t>– Tours of new labs! Led by Joy, Troy, and Francisco</w:t>
      </w:r>
    </w:p>
    <w:p w14:paraId="7C3FC8CC" w14:textId="71A3F703" w:rsidR="0078491A" w:rsidRPr="00417FF4" w:rsidRDefault="0078491A" w:rsidP="008F4CBA">
      <w:pPr>
        <w:spacing w:after="80" w:line="360" w:lineRule="auto"/>
      </w:pPr>
      <w:r w:rsidRPr="00417FF4">
        <w:t>10:</w:t>
      </w:r>
      <w:r w:rsidR="00715BCE">
        <w:t>3</w:t>
      </w:r>
      <w:r w:rsidRPr="00417FF4">
        <w:t xml:space="preserve">0   NIFA Update and Report </w:t>
      </w:r>
      <w:r w:rsidR="0062538C">
        <w:t xml:space="preserve">– </w:t>
      </w:r>
      <w:r w:rsidR="00C34DD0">
        <w:t>Mark Mirando and Kamilah Grant</w:t>
      </w:r>
      <w:r w:rsidRPr="00417FF4">
        <w:tab/>
      </w:r>
    </w:p>
    <w:p w14:paraId="3AAF4BAD" w14:textId="590A6974" w:rsidR="003611BB" w:rsidRDefault="003611BB" w:rsidP="008F4CBA">
      <w:pPr>
        <w:spacing w:after="80" w:line="360" w:lineRule="auto"/>
      </w:pPr>
      <w:r w:rsidRPr="00417FF4">
        <w:t>11:</w:t>
      </w:r>
      <w:r w:rsidR="0078491A" w:rsidRPr="00417FF4">
        <w:t xml:space="preserve">30   </w:t>
      </w:r>
      <w:r w:rsidRPr="00417FF4">
        <w:t xml:space="preserve">Administrative Update and </w:t>
      </w:r>
      <w:r w:rsidR="00F657DE">
        <w:t>discussion of breakout group for future meetings</w:t>
      </w:r>
      <w:r w:rsidRPr="00417FF4">
        <w:tab/>
      </w:r>
    </w:p>
    <w:p w14:paraId="71F70024" w14:textId="1884FC6B" w:rsidR="003611BB" w:rsidRPr="00417FF4" w:rsidRDefault="003611BB" w:rsidP="008F4CBA">
      <w:pPr>
        <w:spacing w:after="80" w:line="360" w:lineRule="auto"/>
      </w:pPr>
      <w:r w:rsidRPr="00417FF4">
        <w:t>1</w:t>
      </w:r>
      <w:r w:rsidR="00055808" w:rsidRPr="00417FF4">
        <w:t>2</w:t>
      </w:r>
      <w:r w:rsidRPr="00417FF4">
        <w:t>:</w:t>
      </w:r>
      <w:r w:rsidR="00055808" w:rsidRPr="00417FF4">
        <w:t>0</w:t>
      </w:r>
      <w:r w:rsidRPr="00417FF4">
        <w:t>0</w:t>
      </w:r>
      <w:r w:rsidR="0078491A" w:rsidRPr="00417FF4">
        <w:t xml:space="preserve">   Adjourn</w:t>
      </w:r>
    </w:p>
    <w:sectPr w:rsidR="003611BB" w:rsidRPr="00417FF4" w:rsidSect="008F4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18F"/>
    <w:multiLevelType w:val="hybridMultilevel"/>
    <w:tmpl w:val="68E0ED88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D477D9"/>
    <w:multiLevelType w:val="hybridMultilevel"/>
    <w:tmpl w:val="2AF42D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4700"/>
    <w:multiLevelType w:val="hybridMultilevel"/>
    <w:tmpl w:val="412EDB28"/>
    <w:lvl w:ilvl="0" w:tplc="0409001B">
      <w:start w:val="1"/>
      <w:numFmt w:val="lowerRoman"/>
      <w:lvlText w:val="%1."/>
      <w:lvlJc w:val="righ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" w15:restartNumberingAfterBreak="0">
    <w:nsid w:val="15EE7944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A9E4DAB"/>
    <w:multiLevelType w:val="hybridMultilevel"/>
    <w:tmpl w:val="D0140710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A4014C"/>
    <w:multiLevelType w:val="hybridMultilevel"/>
    <w:tmpl w:val="83001760"/>
    <w:lvl w:ilvl="0" w:tplc="7864EE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991A51"/>
    <w:multiLevelType w:val="hybridMultilevel"/>
    <w:tmpl w:val="A9F49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C5ACF"/>
    <w:multiLevelType w:val="hybridMultilevel"/>
    <w:tmpl w:val="20326B82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E6186D"/>
    <w:multiLevelType w:val="hybridMultilevel"/>
    <w:tmpl w:val="40DED6FC"/>
    <w:lvl w:ilvl="0" w:tplc="B3287D9C">
      <w:start w:val="4"/>
      <w:numFmt w:val="lowerRoman"/>
      <w:lvlText w:val="%1."/>
      <w:lvlJc w:val="left"/>
      <w:pPr>
        <w:ind w:left="1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" w15:restartNumberingAfterBreak="0">
    <w:nsid w:val="450D417E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6B37344"/>
    <w:multiLevelType w:val="hybridMultilevel"/>
    <w:tmpl w:val="8B802B5A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19">
      <w:start w:val="1"/>
      <w:numFmt w:val="lowerLetter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DB132DE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FF5A1B"/>
    <w:multiLevelType w:val="hybridMultilevel"/>
    <w:tmpl w:val="D01ECC72"/>
    <w:lvl w:ilvl="0" w:tplc="0409001B">
      <w:start w:val="1"/>
      <w:numFmt w:val="lowerRoman"/>
      <w:lvlText w:val="%1."/>
      <w:lvlJc w:val="righ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1DEC"/>
    <w:multiLevelType w:val="hybridMultilevel"/>
    <w:tmpl w:val="33BC2FC8"/>
    <w:lvl w:ilvl="0" w:tplc="86D86D6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27458F8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63B73156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652E625C"/>
    <w:multiLevelType w:val="hybridMultilevel"/>
    <w:tmpl w:val="9294A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F51B62"/>
    <w:multiLevelType w:val="hybridMultilevel"/>
    <w:tmpl w:val="2E420218"/>
    <w:lvl w:ilvl="0" w:tplc="10A88366">
      <w:start w:val="9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8" w15:restartNumberingAfterBreak="0">
    <w:nsid w:val="6819595D"/>
    <w:multiLevelType w:val="hybridMultilevel"/>
    <w:tmpl w:val="12B897BE"/>
    <w:lvl w:ilvl="0" w:tplc="0409000F">
      <w:start w:val="1"/>
      <w:numFmt w:val="decimal"/>
      <w:lvlText w:val="%1.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19" w15:restartNumberingAfterBreak="0">
    <w:nsid w:val="6A0F0FDC"/>
    <w:multiLevelType w:val="hybridMultilevel"/>
    <w:tmpl w:val="3B383C4E"/>
    <w:lvl w:ilvl="0" w:tplc="0409001B">
      <w:start w:val="1"/>
      <w:numFmt w:val="lowerRoman"/>
      <w:lvlText w:val="%1."/>
      <w:lvlJc w:val="right"/>
      <w:pPr>
        <w:ind w:left="1785" w:hanging="360"/>
      </w:p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0" w15:restartNumberingAfterBreak="0">
    <w:nsid w:val="701407E0"/>
    <w:multiLevelType w:val="hybridMultilevel"/>
    <w:tmpl w:val="7DB4FD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2F2D23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889417804">
    <w:abstractNumId w:val="4"/>
  </w:num>
  <w:num w:numId="2" w16cid:durableId="1411079640">
    <w:abstractNumId w:val="16"/>
  </w:num>
  <w:num w:numId="3" w16cid:durableId="929584113">
    <w:abstractNumId w:val="8"/>
  </w:num>
  <w:num w:numId="4" w16cid:durableId="720593852">
    <w:abstractNumId w:val="3"/>
  </w:num>
  <w:num w:numId="5" w16cid:durableId="499320370">
    <w:abstractNumId w:val="11"/>
  </w:num>
  <w:num w:numId="6" w16cid:durableId="2003504538">
    <w:abstractNumId w:val="15"/>
  </w:num>
  <w:num w:numId="7" w16cid:durableId="1876965737">
    <w:abstractNumId w:val="18"/>
  </w:num>
  <w:num w:numId="8" w16cid:durableId="217473816">
    <w:abstractNumId w:val="1"/>
  </w:num>
  <w:num w:numId="9" w16cid:durableId="595599131">
    <w:abstractNumId w:val="17"/>
  </w:num>
  <w:num w:numId="10" w16cid:durableId="1288463695">
    <w:abstractNumId w:val="12"/>
  </w:num>
  <w:num w:numId="11" w16cid:durableId="1692797662">
    <w:abstractNumId w:val="19"/>
  </w:num>
  <w:num w:numId="12" w16cid:durableId="2026200519">
    <w:abstractNumId w:val="20"/>
  </w:num>
  <w:num w:numId="13" w16cid:durableId="111366814">
    <w:abstractNumId w:val="2"/>
  </w:num>
  <w:num w:numId="14" w16cid:durableId="1283149710">
    <w:abstractNumId w:val="0"/>
  </w:num>
  <w:num w:numId="15" w16cid:durableId="148525563">
    <w:abstractNumId w:val="10"/>
  </w:num>
  <w:num w:numId="16" w16cid:durableId="1728452437">
    <w:abstractNumId w:val="7"/>
  </w:num>
  <w:num w:numId="17" w16cid:durableId="273637036">
    <w:abstractNumId w:val="5"/>
  </w:num>
  <w:num w:numId="18" w16cid:durableId="2054889801">
    <w:abstractNumId w:val="13"/>
  </w:num>
  <w:num w:numId="19" w16cid:durableId="1246887990">
    <w:abstractNumId w:val="14"/>
  </w:num>
  <w:num w:numId="20" w16cid:durableId="1856070128">
    <w:abstractNumId w:val="21"/>
  </w:num>
  <w:num w:numId="21" w16cid:durableId="1634410734">
    <w:abstractNumId w:val="9"/>
  </w:num>
  <w:num w:numId="22" w16cid:durableId="19249932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Q2tDSxMDE1MDdT0lEKTi0uzszPAykwMqwFAMcRurAtAAAA"/>
  </w:docVars>
  <w:rsids>
    <w:rsidRoot w:val="000258E4"/>
    <w:rsid w:val="0000300F"/>
    <w:rsid w:val="000049BD"/>
    <w:rsid w:val="000258E4"/>
    <w:rsid w:val="0003341B"/>
    <w:rsid w:val="00037834"/>
    <w:rsid w:val="00055808"/>
    <w:rsid w:val="0007097C"/>
    <w:rsid w:val="000A32F8"/>
    <w:rsid w:val="000D36CE"/>
    <w:rsid w:val="000E08F9"/>
    <w:rsid w:val="000E6314"/>
    <w:rsid w:val="000E6B8F"/>
    <w:rsid w:val="000F440F"/>
    <w:rsid w:val="00111C94"/>
    <w:rsid w:val="00140748"/>
    <w:rsid w:val="001576CF"/>
    <w:rsid w:val="001A0A2C"/>
    <w:rsid w:val="001A30FA"/>
    <w:rsid w:val="001A3623"/>
    <w:rsid w:val="001A5A16"/>
    <w:rsid w:val="001B0ED7"/>
    <w:rsid w:val="001C405F"/>
    <w:rsid w:val="001C4AF0"/>
    <w:rsid w:val="001F6509"/>
    <w:rsid w:val="002141C9"/>
    <w:rsid w:val="002202F2"/>
    <w:rsid w:val="002664B7"/>
    <w:rsid w:val="00266A95"/>
    <w:rsid w:val="00267A21"/>
    <w:rsid w:val="0027455D"/>
    <w:rsid w:val="00294163"/>
    <w:rsid w:val="002B688C"/>
    <w:rsid w:val="002B7F0E"/>
    <w:rsid w:val="002D1E0E"/>
    <w:rsid w:val="002E3D31"/>
    <w:rsid w:val="002E7E4B"/>
    <w:rsid w:val="00314978"/>
    <w:rsid w:val="00346BF1"/>
    <w:rsid w:val="00347766"/>
    <w:rsid w:val="00355DF1"/>
    <w:rsid w:val="00357F92"/>
    <w:rsid w:val="003611BB"/>
    <w:rsid w:val="003752CF"/>
    <w:rsid w:val="003816F2"/>
    <w:rsid w:val="00381ABE"/>
    <w:rsid w:val="00396776"/>
    <w:rsid w:val="003A5D9B"/>
    <w:rsid w:val="003B7FE4"/>
    <w:rsid w:val="003C0DEF"/>
    <w:rsid w:val="003D2028"/>
    <w:rsid w:val="003E3BF8"/>
    <w:rsid w:val="003E7B57"/>
    <w:rsid w:val="00417FF4"/>
    <w:rsid w:val="00421B89"/>
    <w:rsid w:val="00425EC9"/>
    <w:rsid w:val="00432DBE"/>
    <w:rsid w:val="00460D63"/>
    <w:rsid w:val="0048399E"/>
    <w:rsid w:val="00497E76"/>
    <w:rsid w:val="004C6CBF"/>
    <w:rsid w:val="00533F7B"/>
    <w:rsid w:val="005450D6"/>
    <w:rsid w:val="005509C5"/>
    <w:rsid w:val="005535D0"/>
    <w:rsid w:val="005562D0"/>
    <w:rsid w:val="00575734"/>
    <w:rsid w:val="00591DD6"/>
    <w:rsid w:val="00592E8F"/>
    <w:rsid w:val="005A26BC"/>
    <w:rsid w:val="005C7A6B"/>
    <w:rsid w:val="005D4AD0"/>
    <w:rsid w:val="005E307C"/>
    <w:rsid w:val="0060575C"/>
    <w:rsid w:val="0062447E"/>
    <w:rsid w:val="0062538C"/>
    <w:rsid w:val="006324FB"/>
    <w:rsid w:val="00641821"/>
    <w:rsid w:val="00642B59"/>
    <w:rsid w:val="0068265C"/>
    <w:rsid w:val="00683863"/>
    <w:rsid w:val="00690546"/>
    <w:rsid w:val="006A4215"/>
    <w:rsid w:val="006C57CA"/>
    <w:rsid w:val="006D760A"/>
    <w:rsid w:val="006E675A"/>
    <w:rsid w:val="006E7E66"/>
    <w:rsid w:val="00703571"/>
    <w:rsid w:val="00711907"/>
    <w:rsid w:val="00715BCE"/>
    <w:rsid w:val="00735DFB"/>
    <w:rsid w:val="00744412"/>
    <w:rsid w:val="00744584"/>
    <w:rsid w:val="007663F1"/>
    <w:rsid w:val="00776DD0"/>
    <w:rsid w:val="00777DAA"/>
    <w:rsid w:val="00782697"/>
    <w:rsid w:val="0078491A"/>
    <w:rsid w:val="00795826"/>
    <w:rsid w:val="007A66F6"/>
    <w:rsid w:val="007B1F6C"/>
    <w:rsid w:val="007F159A"/>
    <w:rsid w:val="007F16C2"/>
    <w:rsid w:val="00816CAE"/>
    <w:rsid w:val="0082758E"/>
    <w:rsid w:val="008316B4"/>
    <w:rsid w:val="008421FA"/>
    <w:rsid w:val="0085458B"/>
    <w:rsid w:val="0088096A"/>
    <w:rsid w:val="008C5FE8"/>
    <w:rsid w:val="008E267E"/>
    <w:rsid w:val="008F0E33"/>
    <w:rsid w:val="008F4CBA"/>
    <w:rsid w:val="00900530"/>
    <w:rsid w:val="00900E6C"/>
    <w:rsid w:val="009038F2"/>
    <w:rsid w:val="00903C3E"/>
    <w:rsid w:val="009258C3"/>
    <w:rsid w:val="00932282"/>
    <w:rsid w:val="009339CE"/>
    <w:rsid w:val="00941971"/>
    <w:rsid w:val="00973931"/>
    <w:rsid w:val="009B07F3"/>
    <w:rsid w:val="009B239B"/>
    <w:rsid w:val="009C6D97"/>
    <w:rsid w:val="009E5AF7"/>
    <w:rsid w:val="00A10C04"/>
    <w:rsid w:val="00A76D1D"/>
    <w:rsid w:val="00AA5AF5"/>
    <w:rsid w:val="00AB24CF"/>
    <w:rsid w:val="00AC5399"/>
    <w:rsid w:val="00AE784C"/>
    <w:rsid w:val="00B35F2E"/>
    <w:rsid w:val="00B3610B"/>
    <w:rsid w:val="00B447FD"/>
    <w:rsid w:val="00B53D51"/>
    <w:rsid w:val="00B62910"/>
    <w:rsid w:val="00B91BBA"/>
    <w:rsid w:val="00B951AD"/>
    <w:rsid w:val="00BC44DC"/>
    <w:rsid w:val="00BE5F80"/>
    <w:rsid w:val="00BF7845"/>
    <w:rsid w:val="00C06333"/>
    <w:rsid w:val="00C34DD0"/>
    <w:rsid w:val="00C46D35"/>
    <w:rsid w:val="00C47E13"/>
    <w:rsid w:val="00C942B6"/>
    <w:rsid w:val="00CA0B2F"/>
    <w:rsid w:val="00CA7D38"/>
    <w:rsid w:val="00CB1930"/>
    <w:rsid w:val="00CB2B63"/>
    <w:rsid w:val="00CB674F"/>
    <w:rsid w:val="00CC0B5D"/>
    <w:rsid w:val="00CD6ACE"/>
    <w:rsid w:val="00D03B40"/>
    <w:rsid w:val="00D05BB5"/>
    <w:rsid w:val="00D33C2F"/>
    <w:rsid w:val="00D54A84"/>
    <w:rsid w:val="00D57714"/>
    <w:rsid w:val="00D66817"/>
    <w:rsid w:val="00D81E63"/>
    <w:rsid w:val="00D83168"/>
    <w:rsid w:val="00D9312B"/>
    <w:rsid w:val="00DA183D"/>
    <w:rsid w:val="00DA77BB"/>
    <w:rsid w:val="00DB6206"/>
    <w:rsid w:val="00DC01BB"/>
    <w:rsid w:val="00DC7724"/>
    <w:rsid w:val="00DE465D"/>
    <w:rsid w:val="00DF2ABC"/>
    <w:rsid w:val="00E10022"/>
    <w:rsid w:val="00E323F0"/>
    <w:rsid w:val="00E35FBB"/>
    <w:rsid w:val="00E543FE"/>
    <w:rsid w:val="00E61D81"/>
    <w:rsid w:val="00E73C1A"/>
    <w:rsid w:val="00E76D38"/>
    <w:rsid w:val="00EF11AB"/>
    <w:rsid w:val="00EF21E6"/>
    <w:rsid w:val="00F04EE3"/>
    <w:rsid w:val="00F23B10"/>
    <w:rsid w:val="00F440AB"/>
    <w:rsid w:val="00F657DE"/>
    <w:rsid w:val="00F77945"/>
    <w:rsid w:val="00F77FE0"/>
    <w:rsid w:val="00FA6D33"/>
    <w:rsid w:val="00FB052B"/>
    <w:rsid w:val="00FB37E9"/>
    <w:rsid w:val="00FD4E60"/>
    <w:rsid w:val="00FE299E"/>
    <w:rsid w:val="00FE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CCBC70"/>
  <w15:docId w15:val="{46B5835B-AAB5-424B-AA88-EB4ADC18D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8F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571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5A26BC"/>
  </w:style>
  <w:style w:type="character" w:customStyle="1" w:styleId="apple-converted-space">
    <w:name w:val="apple-converted-space"/>
    <w:basedOn w:val="DefaultParagraphFont"/>
    <w:rsid w:val="005A26BC"/>
  </w:style>
  <w:style w:type="paragraph" w:styleId="BalloonText">
    <w:name w:val="Balloon Text"/>
    <w:basedOn w:val="Normal"/>
    <w:link w:val="BalloonTextChar"/>
    <w:uiPriority w:val="99"/>
    <w:semiHidden/>
    <w:unhideWhenUsed/>
    <w:rsid w:val="00346B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B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B7F0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7E1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77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C5399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C53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53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53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3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399"/>
    <w:rPr>
      <w:b/>
      <w:bCs/>
    </w:rPr>
  </w:style>
  <w:style w:type="table" w:styleId="TableGrid">
    <w:name w:val="Table Grid"/>
    <w:basedOn w:val="TableNormal"/>
    <w:uiPriority w:val="59"/>
    <w:rsid w:val="008F4C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04EE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Pate</dc:creator>
  <cp:keywords/>
  <dc:description/>
  <cp:lastModifiedBy>David Townson</cp:lastModifiedBy>
  <cp:revision>2</cp:revision>
  <cp:lastPrinted>2016-05-10T16:14:00Z</cp:lastPrinted>
  <dcterms:created xsi:type="dcterms:W3CDTF">2023-05-08T15:58:00Z</dcterms:created>
  <dcterms:modified xsi:type="dcterms:W3CDTF">2023-05-08T15:58:00Z</dcterms:modified>
</cp:coreProperties>
</file>